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B30D9C" w:rsidRPr="00403CAF" w14:paraId="41E96AD4"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2C0E7D73" w14:textId="77777777" w:rsidR="00DC1FFE" w:rsidRPr="00DC1FFE" w:rsidRDefault="00DC1FFE" w:rsidP="00DC1FFE">
            <w:pPr>
              <w:rPr>
                <w:rFonts w:ascii="Calibri" w:hAnsi="Calibri"/>
                <w:sz w:val="20"/>
                <w:szCs w:val="20"/>
              </w:rPr>
            </w:pPr>
            <w:r w:rsidRPr="00DC1FFE">
              <w:rPr>
                <w:rFonts w:ascii="Calibri" w:hAnsi="Calibri"/>
                <w:sz w:val="20"/>
                <w:szCs w:val="20"/>
              </w:rPr>
              <w:t xml:space="preserve">ACPE #: </w:t>
            </w:r>
          </w:p>
          <w:p w14:paraId="42EF5FBF" w14:textId="77777777" w:rsidR="00DC1FFE" w:rsidRPr="00DC1FFE" w:rsidRDefault="00DC1FFE" w:rsidP="00DC1FFE">
            <w:pPr>
              <w:rPr>
                <w:rFonts w:ascii="Calibri" w:hAnsi="Calibri"/>
                <w:sz w:val="20"/>
                <w:szCs w:val="20"/>
              </w:rPr>
            </w:pPr>
            <w:r w:rsidRPr="00DC1FFE">
              <w:rPr>
                <w:rFonts w:ascii="Calibri" w:hAnsi="Calibri"/>
                <w:sz w:val="20"/>
                <w:szCs w:val="20"/>
              </w:rPr>
              <w:t>0204-9999-20-415-H04P</w:t>
            </w:r>
          </w:p>
          <w:p w14:paraId="7438FA5A" w14:textId="77777777" w:rsidR="00DC1FFE" w:rsidRPr="00DC1FFE" w:rsidRDefault="00DC1FFE" w:rsidP="00DC1FFE">
            <w:pPr>
              <w:rPr>
                <w:rFonts w:ascii="Calibri" w:hAnsi="Calibri"/>
                <w:sz w:val="20"/>
                <w:szCs w:val="20"/>
              </w:rPr>
            </w:pPr>
          </w:p>
          <w:p w14:paraId="48E931FA" w14:textId="77777777" w:rsidR="00DC1FFE" w:rsidRPr="00DC1FFE" w:rsidRDefault="00DC1FFE" w:rsidP="00DC1FFE">
            <w:pPr>
              <w:rPr>
                <w:rFonts w:ascii="Calibri" w:hAnsi="Calibri"/>
                <w:sz w:val="20"/>
                <w:szCs w:val="20"/>
              </w:rPr>
            </w:pPr>
            <w:r w:rsidRPr="00DC1FFE">
              <w:rPr>
                <w:rFonts w:ascii="Calibri" w:hAnsi="Calibri"/>
                <w:sz w:val="20"/>
                <w:szCs w:val="20"/>
              </w:rPr>
              <w:t>CE Hours: 1.5</w:t>
            </w:r>
          </w:p>
          <w:p w14:paraId="352F1139" w14:textId="77777777" w:rsidR="00DC1FFE" w:rsidRPr="00DC1FFE" w:rsidRDefault="00DC1FFE" w:rsidP="00DC1FFE">
            <w:pPr>
              <w:rPr>
                <w:rFonts w:ascii="Calibri" w:hAnsi="Calibri"/>
                <w:sz w:val="20"/>
                <w:szCs w:val="20"/>
              </w:rPr>
            </w:pPr>
          </w:p>
          <w:p w14:paraId="69B48388" w14:textId="77777777" w:rsidR="00DC1FFE" w:rsidRPr="00DC1FFE" w:rsidRDefault="00DC1FFE" w:rsidP="00DC1FFE">
            <w:pPr>
              <w:rPr>
                <w:rFonts w:ascii="Calibri" w:hAnsi="Calibri"/>
                <w:sz w:val="20"/>
                <w:szCs w:val="20"/>
              </w:rPr>
            </w:pPr>
            <w:r w:rsidRPr="00DC1FFE">
              <w:rPr>
                <w:rFonts w:ascii="Calibri" w:hAnsi="Calibri"/>
                <w:sz w:val="20"/>
                <w:szCs w:val="20"/>
              </w:rPr>
              <w:t>Activity Type: Knowledge-based</w:t>
            </w:r>
          </w:p>
          <w:p w14:paraId="4B185BEC" w14:textId="77777777" w:rsidR="00B30D9C" w:rsidRPr="001C6D8E" w:rsidRDefault="00B30D9C" w:rsidP="00601D9E">
            <w:pPr>
              <w:rPr>
                <w:rFonts w:ascii="Calibri" w:hAnsi="Calibri"/>
                <w:sz w:val="20"/>
                <w:szCs w:val="20"/>
                <w:highlight w:val="yellow"/>
              </w:rPr>
            </w:pPr>
          </w:p>
          <w:p w14:paraId="5C8C162D" w14:textId="28DD4719" w:rsidR="00B30D9C" w:rsidRPr="001C6D8E" w:rsidRDefault="00B30D9C" w:rsidP="008D02AA">
            <w:pPr>
              <w:rPr>
                <w:rFonts w:ascii="Calibri" w:hAnsi="Calibri"/>
                <w:sz w:val="20"/>
                <w:szCs w:val="20"/>
                <w:highlight w:val="yellow"/>
              </w:rPr>
            </w:pPr>
          </w:p>
        </w:tc>
        <w:tc>
          <w:tcPr>
            <w:tcW w:w="5146" w:type="dxa"/>
          </w:tcPr>
          <w:p w14:paraId="7B0AFC77" w14:textId="26422FB5" w:rsidR="00B30D9C" w:rsidRPr="00DC1FF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DC1FFE">
              <w:rPr>
                <w:rFonts w:ascii="Calibri" w:hAnsi="Calibri"/>
                <w:b/>
                <w:sz w:val="20"/>
                <w:szCs w:val="20"/>
              </w:rPr>
              <w:t>Title:</w:t>
            </w:r>
            <w:r w:rsidRPr="00DC1FFE">
              <w:rPr>
                <w:rFonts w:ascii="Calibri" w:hAnsi="Calibri"/>
                <w:sz w:val="20"/>
                <w:szCs w:val="20"/>
              </w:rPr>
              <w:t xml:space="preserve"> </w:t>
            </w:r>
            <w:r w:rsidR="00DC1FFE" w:rsidRPr="00DC1FFE">
              <w:rPr>
                <w:rFonts w:ascii="Calibri" w:hAnsi="Calibri"/>
                <w:b/>
                <w:noProof/>
                <w:sz w:val="20"/>
                <w:szCs w:val="20"/>
              </w:rPr>
              <w:t>Preceptor-Mentee Communications</w:t>
            </w:r>
          </w:p>
          <w:p w14:paraId="6F846853"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45A330B6" w14:textId="77777777" w:rsidR="00B30D9C" w:rsidRPr="00DC1FF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DC1FFE">
              <w:rPr>
                <w:rFonts w:ascii="Calibri" w:hAnsi="Calibri"/>
                <w:sz w:val="20"/>
                <w:szCs w:val="20"/>
              </w:rPr>
              <w:t>Faculty:</w:t>
            </w:r>
          </w:p>
          <w:p w14:paraId="4DD5282D" w14:textId="77777777" w:rsidR="00DC1FFE" w:rsidRPr="00DC1FFE" w:rsidRDefault="00DC1FFE" w:rsidP="00DC1FFE">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Calibri" w:eastAsia="Calibri" w:hAnsi="Calibri"/>
                <w:b/>
                <w:noProof/>
                <w:sz w:val="20"/>
                <w:szCs w:val="20"/>
              </w:rPr>
            </w:pPr>
            <w:r w:rsidRPr="00DC1FFE">
              <w:rPr>
                <w:rFonts w:ascii="Calibri" w:eastAsia="Calibri" w:hAnsi="Calibri"/>
                <w:b/>
                <w:noProof/>
                <w:sz w:val="20"/>
                <w:szCs w:val="20"/>
              </w:rPr>
              <w:t>Tracy Macaulay, PharmD</w:t>
            </w:r>
          </w:p>
          <w:p w14:paraId="05731F97" w14:textId="77777777" w:rsidR="00DC1FFE" w:rsidRPr="00DC1FFE" w:rsidRDefault="00DC1FFE" w:rsidP="00DC1FFE">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Calibri" w:eastAsia="Calibri" w:hAnsi="Calibri"/>
                <w:b/>
                <w:noProof/>
                <w:sz w:val="20"/>
                <w:szCs w:val="20"/>
              </w:rPr>
            </w:pPr>
            <w:r w:rsidRPr="00DC1FFE">
              <w:rPr>
                <w:rFonts w:ascii="Calibri" w:eastAsia="Calibri" w:hAnsi="Calibri"/>
                <w:b/>
                <w:noProof/>
                <w:sz w:val="20"/>
                <w:szCs w:val="20"/>
              </w:rPr>
              <w:t>Craig Martin, PharmD, MBA</w:t>
            </w:r>
          </w:p>
          <w:p w14:paraId="2C8FA425" w14:textId="77777777" w:rsidR="00DC1FFE" w:rsidRPr="00DC1FFE" w:rsidRDefault="00DC1FFE" w:rsidP="00DC1FFE">
            <w:pPr>
              <w:pStyle w:val="ListParagraph"/>
              <w:numPr>
                <w:ilvl w:val="0"/>
                <w:numId w:val="17"/>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b/>
                <w:noProof/>
                <w:sz w:val="20"/>
                <w:szCs w:val="20"/>
              </w:rPr>
            </w:pPr>
            <w:r w:rsidRPr="00DC1FFE">
              <w:rPr>
                <w:rFonts w:ascii="Calibri" w:eastAsia="Calibri" w:hAnsi="Calibri"/>
                <w:b/>
                <w:noProof/>
                <w:sz w:val="20"/>
                <w:szCs w:val="20"/>
              </w:rPr>
              <w:t>Noelle Leung, PharmD, BCPPS</w:t>
            </w:r>
          </w:p>
          <w:p w14:paraId="588D4730" w14:textId="77777777" w:rsidR="00860EE8" w:rsidRPr="001C6D8E" w:rsidRDefault="00860EE8" w:rsidP="00860EE8">
            <w:pPr>
              <w:pStyle w:val="ListParagraph"/>
              <w:spacing w:after="0" w:line="240" w:lineRule="auto"/>
              <w:ind w:left="342"/>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65161388" w14:textId="77777777" w:rsidR="00DC1FFE" w:rsidRPr="00DC1FFE" w:rsidRDefault="00DC1FFE" w:rsidP="00DC1FFE">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1FFE">
              <w:rPr>
                <w:rFonts w:ascii="Calibri" w:hAnsi="Calibri"/>
                <w:noProof/>
                <w:sz w:val="20"/>
                <w:szCs w:val="20"/>
              </w:rPr>
              <w:t>This module discusses the relational aspects of precepting, as well as addressing errors, emotions, and diverse learner needs.</w:t>
            </w:r>
          </w:p>
          <w:p w14:paraId="4D48EC6F" w14:textId="77777777" w:rsidR="007E0378" w:rsidRPr="001C6D8E" w:rsidRDefault="007E0378"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4996242A" w14:textId="77777777" w:rsidR="00B30D9C" w:rsidRPr="00DC1FF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DC1FFE">
              <w:rPr>
                <w:rFonts w:ascii="Calibri" w:hAnsi="Calibri"/>
                <w:b/>
                <w:sz w:val="20"/>
                <w:szCs w:val="20"/>
              </w:rPr>
              <w:t>Learning Objectives:</w:t>
            </w:r>
          </w:p>
          <w:p w14:paraId="75E698EF" w14:textId="77777777" w:rsidR="00DC1FFE" w:rsidRPr="00DC65BB" w:rsidRDefault="00DC1FFE" w:rsidP="00DC1FF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65BB">
              <w:rPr>
                <w:rFonts w:ascii="Calibri" w:hAnsi="Calibri"/>
                <w:noProof/>
                <w:sz w:val="20"/>
                <w:szCs w:val="20"/>
              </w:rPr>
              <w:t>Describe the benefits and processes of establishing a positive preceptor/learner relationship.</w:t>
            </w:r>
          </w:p>
          <w:p w14:paraId="2A8607FB" w14:textId="77777777" w:rsidR="00DC1FFE" w:rsidRPr="00DC65BB" w:rsidRDefault="00DC1FFE" w:rsidP="00DC1FF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65BB">
              <w:rPr>
                <w:rFonts w:ascii="Calibri" w:hAnsi="Calibri"/>
                <w:noProof/>
                <w:sz w:val="20"/>
                <w:szCs w:val="20"/>
              </w:rPr>
              <w:t>Design a collaborative, non-punitive approach to discussing process improvements to avoid repeat mistakes.</w:t>
            </w:r>
          </w:p>
          <w:p w14:paraId="55FEEC10" w14:textId="77777777" w:rsidR="00DC1FFE" w:rsidRDefault="00DC1FFE" w:rsidP="00DC1FF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65BB">
              <w:rPr>
                <w:rFonts w:ascii="Calibri" w:hAnsi="Calibri"/>
                <w:noProof/>
                <w:sz w:val="20"/>
                <w:szCs w:val="20"/>
              </w:rPr>
              <w:t>Describe ways that preceptors can manage learner emotions in the workplace.</w:t>
            </w:r>
          </w:p>
          <w:p w14:paraId="4225DF04" w14:textId="29D11AD3" w:rsidR="00B30D9C" w:rsidRPr="00DC1FFE" w:rsidRDefault="00DC1FFE" w:rsidP="00DC1FF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C1FFE">
              <w:rPr>
                <w:rFonts w:ascii="Calibri" w:hAnsi="Calibri"/>
                <w:noProof/>
                <w:sz w:val="20"/>
                <w:szCs w:val="20"/>
              </w:rPr>
              <w:lastRenderedPageBreak/>
              <w:t>Describe ways to engage and teach diverse learners.</w:t>
            </w:r>
          </w:p>
        </w:tc>
      </w:tr>
    </w:tbl>
    <w:p w14:paraId="08A287DC" w14:textId="77777777" w:rsidR="00A02575" w:rsidRDefault="00A02575" w:rsidP="00601D9E">
      <w:bookmarkStart w:id="0" w:name="_GoBack"/>
      <w:bookmarkEnd w:id="0"/>
    </w:p>
    <w:p w14:paraId="59FF9581" w14:textId="77777777" w:rsidR="00854AE3" w:rsidRDefault="00854AE3" w:rsidP="00601D9E">
      <w:pPr>
        <w:pBdr>
          <w:bottom w:val="single" w:sz="6" w:space="1" w:color="auto"/>
        </w:pBdr>
        <w:rPr>
          <w:b/>
          <w:color w:val="000099"/>
          <w:sz w:val="24"/>
        </w:rPr>
      </w:pPr>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00642BD" w14:textId="1960AC23" w:rsidR="00854AE3" w:rsidRPr="00457B48" w:rsidRDefault="00DC08E6" w:rsidP="00457B48">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44D976A9" w14:textId="6EFD21CA" w:rsidR="005B006E" w:rsidRDefault="005B006E" w:rsidP="005B006E">
      <w:pPr>
        <w:pBdr>
          <w:bottom w:val="single" w:sz="4" w:space="1" w:color="auto"/>
        </w:pBdr>
        <w:rPr>
          <w:b/>
          <w:color w:val="000099"/>
          <w:sz w:val="24"/>
        </w:rPr>
      </w:pPr>
      <w:r w:rsidRPr="00B254E0">
        <w:rPr>
          <w:b/>
          <w:color w:val="000099"/>
          <w:sz w:val="24"/>
        </w:rPr>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32E84B6E"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A51A3D">
      <w:rPr>
        <w:noProof/>
        <w:sz w:val="18"/>
      </w:rPr>
      <w:t>2</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65F1D"/>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57B48"/>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509D9"/>
    <w:rsid w:val="00A51A3D"/>
    <w:rsid w:val="00AA7F23"/>
    <w:rsid w:val="00AB1B0F"/>
    <w:rsid w:val="00AB332B"/>
    <w:rsid w:val="00AE1859"/>
    <w:rsid w:val="00AF1F51"/>
    <w:rsid w:val="00B07D78"/>
    <w:rsid w:val="00B17A48"/>
    <w:rsid w:val="00B17B68"/>
    <w:rsid w:val="00B2472D"/>
    <w:rsid w:val="00B254E0"/>
    <w:rsid w:val="00B30D9C"/>
    <w:rsid w:val="00B33A2F"/>
    <w:rsid w:val="00B35473"/>
    <w:rsid w:val="00B42261"/>
    <w:rsid w:val="00B53CF6"/>
    <w:rsid w:val="00B54D60"/>
    <w:rsid w:val="00B65FD5"/>
    <w:rsid w:val="00B6644C"/>
    <w:rsid w:val="00B71201"/>
    <w:rsid w:val="00B72073"/>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32B25-B532-4AAF-BA33-C74E823D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3</cp:revision>
  <cp:lastPrinted>2019-09-30T16:20:00Z</cp:lastPrinted>
  <dcterms:created xsi:type="dcterms:W3CDTF">2020-11-09T20:22:00Z</dcterms:created>
  <dcterms:modified xsi:type="dcterms:W3CDTF">2020-11-09T20:23:00Z</dcterms:modified>
</cp:coreProperties>
</file>